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95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56"/>
        <w:gridCol w:w="16076"/>
      </w:tblGrid>
      <w:tr w:rsidR="00125EF0" w:rsidRPr="0000541D" w14:paraId="1643A4CA" w14:textId="77777777" w:rsidTr="0000541D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4C55E51F" w14:textId="77777777" w:rsidR="00125EF0" w:rsidRPr="0000541D" w:rsidRDefault="00125EF0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125EF0" w:rsidRPr="0000541D" w14:paraId="127EAD7E" w14:textId="77777777" w:rsidTr="0000541D">
        <w:trPr>
          <w:trHeight w:val="413"/>
        </w:trPr>
        <w:tc>
          <w:tcPr>
            <w:tcW w:w="1232" w:type="pct"/>
            <w:shd w:val="clear" w:color="auto" w:fill="EBFFFF"/>
          </w:tcPr>
          <w:p w14:paraId="3C159AA5" w14:textId="77777777" w:rsidR="00125EF0" w:rsidRPr="0000541D" w:rsidRDefault="00C17EB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0541D">
              <w:rPr>
                <w:rFonts w:ascii="Arial" w:hAnsi="Arial" w:cs="Arial"/>
                <w:bCs/>
                <w:sz w:val="20"/>
                <w:szCs w:val="20"/>
                <w:lang w:val="en-GB"/>
              </w:rPr>
              <w:t>Book Name: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7777777" w:rsidR="00125EF0" w:rsidRPr="0000541D" w:rsidRDefault="00C17EBD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00541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Disease and Health: Research Developments</w:t>
              </w:r>
            </w:hyperlink>
          </w:p>
        </w:tc>
      </w:tr>
      <w:tr w:rsidR="00125EF0" w:rsidRPr="0000541D" w14:paraId="73C90375" w14:textId="77777777" w:rsidTr="0000541D">
        <w:trPr>
          <w:trHeight w:val="290"/>
        </w:trPr>
        <w:tc>
          <w:tcPr>
            <w:tcW w:w="1232" w:type="pct"/>
            <w:shd w:val="clear" w:color="auto" w:fill="EBFFFF"/>
          </w:tcPr>
          <w:p w14:paraId="20D28135" w14:textId="77777777" w:rsidR="00125EF0" w:rsidRPr="0000541D" w:rsidRDefault="00C17EB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0541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7777777" w:rsidR="00125EF0" w:rsidRPr="0000541D" w:rsidRDefault="00C17EB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054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5332</w:t>
            </w:r>
          </w:p>
        </w:tc>
      </w:tr>
      <w:tr w:rsidR="00125EF0" w:rsidRPr="0000541D" w14:paraId="05B60576" w14:textId="77777777" w:rsidTr="0000541D">
        <w:trPr>
          <w:trHeight w:val="331"/>
        </w:trPr>
        <w:tc>
          <w:tcPr>
            <w:tcW w:w="1232" w:type="pct"/>
            <w:shd w:val="clear" w:color="auto" w:fill="EBFFFF"/>
          </w:tcPr>
          <w:p w14:paraId="0196A627" w14:textId="77777777" w:rsidR="00125EF0" w:rsidRPr="0000541D" w:rsidRDefault="00C17EB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0541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7777777" w:rsidR="00125EF0" w:rsidRPr="0000541D" w:rsidRDefault="00C17EB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0541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 Report of Huge Primary Mediastinal Carcinoid </w:t>
            </w:r>
            <w:proofErr w:type="spellStart"/>
            <w:r w:rsidRPr="0000541D">
              <w:rPr>
                <w:rFonts w:ascii="Arial" w:hAnsi="Arial" w:cs="Arial"/>
                <w:b/>
                <w:sz w:val="20"/>
                <w:szCs w:val="20"/>
                <w:lang w:val="en-GB"/>
              </w:rPr>
              <w:t>Tumors</w:t>
            </w:r>
            <w:proofErr w:type="spellEnd"/>
            <w:r w:rsidRPr="0000541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with Hoarseness</w:t>
            </w:r>
          </w:p>
        </w:tc>
      </w:tr>
      <w:tr w:rsidR="00125EF0" w:rsidRPr="0000541D" w14:paraId="6D508B1C" w14:textId="77777777" w:rsidTr="0000541D">
        <w:trPr>
          <w:trHeight w:val="332"/>
        </w:trPr>
        <w:tc>
          <w:tcPr>
            <w:tcW w:w="1232" w:type="pct"/>
            <w:shd w:val="clear" w:color="auto" w:fill="EBFFFF"/>
          </w:tcPr>
          <w:p w14:paraId="32FC28F7" w14:textId="77777777" w:rsidR="00125EF0" w:rsidRPr="0000541D" w:rsidRDefault="00C17EB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0541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7777777" w:rsidR="00125EF0" w:rsidRPr="0000541D" w:rsidRDefault="00C17EB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0541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125EF0" w:rsidRPr="0000541D" w:rsidRDefault="00125EF0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125EF0" w:rsidRPr="0000541D" w:rsidRDefault="00125EF0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125EF0" w:rsidRPr="0000541D" w:rsidRDefault="00125EF0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125EF0" w:rsidRPr="0000541D" w:rsidRDefault="00125EF0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77777777" w:rsidR="00125EF0" w:rsidRPr="0000541D" w:rsidRDefault="00C17EBD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0541D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125EF0" w:rsidRPr="0000541D" w:rsidRDefault="00125EF0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77777777" w:rsidR="00125EF0" w:rsidRPr="0000541D" w:rsidRDefault="00C17EBD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00541D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77777777" w:rsidR="00125EF0" w:rsidRPr="0000541D" w:rsidRDefault="00000000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0541D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pict w14:anchorId="61257F63">
          <v:rect id="_x0000_s1026" style="position:absolute;left:0;text-align:left;margin-left:-9.6pt;margin-top:14.25pt;width:1071.35pt;height:124.75pt;z-index:251659264;mso-width-relative:page;mso-height-relative:page">
            <v:textbox>
              <w:txbxContent>
                <w:p w14:paraId="4FFED94D" w14:textId="77777777" w:rsidR="00125EF0" w:rsidRDefault="00C17EBD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125EF0" w:rsidRDefault="00125EF0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125EF0" w:rsidRDefault="00C17EBD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125EF0" w:rsidRDefault="00125EF0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77777777" w:rsidR="00125EF0" w:rsidRDefault="00C17EBD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Case Reports &amp; Short Reviews, 3(2): 16-18, 2017.</w:t>
                  </w:r>
                </w:p>
                <w:p w14:paraId="57E24C8C" w14:textId="77777777" w:rsidR="00125EF0" w:rsidRDefault="00C17EBD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>
                    <w:t xml:space="preserve"> </w:t>
                  </w:r>
                  <w:hyperlink r:id="rId8" w:history="1">
                    <w:r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sciresliterature.org/CaseReports/articles.php?volume=3&amp;issue=2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125EF0" w:rsidRPr="0000541D" w:rsidRDefault="00C17EBD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00541D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125EF0" w:rsidRPr="0000541D" w:rsidRDefault="00125EF0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1"/>
        <w:gridCol w:w="9357"/>
        <w:gridCol w:w="6442"/>
      </w:tblGrid>
      <w:tr w:rsidR="00125EF0" w:rsidRPr="0000541D" w14:paraId="71A94C1F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125EF0" w:rsidRPr="0000541D" w:rsidRDefault="00C17EBD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0541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0541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125EF0" w:rsidRPr="0000541D" w:rsidRDefault="00125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25EF0" w:rsidRPr="0000541D" w14:paraId="5EA12279" w14:textId="77777777">
        <w:tc>
          <w:tcPr>
            <w:tcW w:w="1265" w:type="pct"/>
            <w:noWrap/>
          </w:tcPr>
          <w:p w14:paraId="7AE9682F" w14:textId="77777777" w:rsidR="00125EF0" w:rsidRPr="0000541D" w:rsidRDefault="00125EF0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125EF0" w:rsidRPr="0000541D" w:rsidRDefault="00C17EBD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0541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125EF0" w:rsidRPr="0000541D" w:rsidRDefault="00C17EB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541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77777777" w:rsidR="00125EF0" w:rsidRPr="0000541D" w:rsidRDefault="00125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125EF0" w:rsidRPr="0000541D" w:rsidRDefault="00C17EB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0541D">
              <w:rPr>
                <w:rFonts w:ascii="Arial" w:hAnsi="Arial" w:cs="Arial"/>
                <w:lang w:val="en-GB"/>
              </w:rPr>
              <w:t>Author’s Feedback</w:t>
            </w:r>
            <w:r w:rsidRPr="0000541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0541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125EF0" w:rsidRPr="0000541D" w14:paraId="5C0AB4EC" w14:textId="77777777">
        <w:trPr>
          <w:trHeight w:val="1264"/>
        </w:trPr>
        <w:tc>
          <w:tcPr>
            <w:tcW w:w="1265" w:type="pct"/>
            <w:noWrap/>
          </w:tcPr>
          <w:p w14:paraId="66B47184" w14:textId="77777777" w:rsidR="00125EF0" w:rsidRPr="0000541D" w:rsidRDefault="00C17EB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54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125EF0" w:rsidRPr="0000541D" w:rsidRDefault="00125EF0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A44106B" w14:textId="77777777" w:rsidR="00125EF0" w:rsidRPr="0000541D" w:rsidRDefault="00125EF0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518CE1E" w14:textId="77777777" w:rsidR="00125EF0" w:rsidRPr="0000541D" w:rsidRDefault="00C17EBD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541D">
              <w:rPr>
                <w:rFonts w:ascii="Arial" w:hAnsi="Arial" w:cs="Arial"/>
                <w:b/>
                <w:bCs/>
                <w:sz w:val="20"/>
                <w:szCs w:val="20"/>
              </w:rPr>
              <w:t>Mediastinal carcinoids are usually rare. The presenting symptom like hoarseness is also rare</w:t>
            </w:r>
          </w:p>
          <w:p w14:paraId="7DBC9196" w14:textId="77777777" w:rsidR="00125EF0" w:rsidRPr="0000541D" w:rsidRDefault="00C17EBD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54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ll investigations done </w:t>
            </w:r>
            <w:proofErr w:type="gramStart"/>
            <w:r w:rsidRPr="0000541D">
              <w:rPr>
                <w:rFonts w:ascii="Arial" w:hAnsi="Arial" w:cs="Arial"/>
                <w:b/>
                <w:bCs/>
                <w:sz w:val="20"/>
                <w:szCs w:val="20"/>
              </w:rPr>
              <w:t>for  proper</w:t>
            </w:r>
            <w:proofErr w:type="gramEnd"/>
            <w:r w:rsidRPr="000054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iagnosis in a systematic manner</w:t>
            </w:r>
          </w:p>
          <w:p w14:paraId="5FAB4CE1" w14:textId="77777777" w:rsidR="00125EF0" w:rsidRPr="0000541D" w:rsidRDefault="00125EF0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4544A53" w14:textId="77777777" w:rsidR="00125EF0" w:rsidRPr="0000541D" w:rsidRDefault="00C17EBD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54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523" w:type="pct"/>
          </w:tcPr>
          <w:p w14:paraId="462A339C" w14:textId="77777777" w:rsidR="00125EF0" w:rsidRPr="0000541D" w:rsidRDefault="00125EF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25EF0" w:rsidRPr="0000541D" w14:paraId="0D8B5B2C" w14:textId="77777777">
        <w:trPr>
          <w:trHeight w:val="1262"/>
        </w:trPr>
        <w:tc>
          <w:tcPr>
            <w:tcW w:w="1265" w:type="pct"/>
            <w:noWrap/>
          </w:tcPr>
          <w:p w14:paraId="21CBA5FE" w14:textId="77777777" w:rsidR="00125EF0" w:rsidRPr="0000541D" w:rsidRDefault="00C17EB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54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125EF0" w:rsidRPr="0000541D" w:rsidRDefault="00C17EB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54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125EF0" w:rsidRPr="0000541D" w:rsidRDefault="00125EF0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A4C4E08" w:rsidR="00125EF0" w:rsidRPr="0000541D" w:rsidRDefault="003067D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541D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05B6701" w14:textId="77777777" w:rsidR="00125EF0" w:rsidRPr="0000541D" w:rsidRDefault="00125EF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25EF0" w:rsidRPr="0000541D" w14:paraId="5604762A" w14:textId="77777777">
        <w:trPr>
          <w:trHeight w:val="1262"/>
        </w:trPr>
        <w:tc>
          <w:tcPr>
            <w:tcW w:w="1265" w:type="pct"/>
            <w:noWrap/>
          </w:tcPr>
          <w:p w14:paraId="3635573D" w14:textId="77777777" w:rsidR="00125EF0" w:rsidRPr="0000541D" w:rsidRDefault="00C17EBD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0541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125EF0" w:rsidRPr="0000541D" w:rsidRDefault="00125EF0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1041CA6" w:rsidR="00125EF0" w:rsidRPr="0000541D" w:rsidRDefault="003067D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541D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1D54B730" w14:textId="77777777" w:rsidR="00125EF0" w:rsidRPr="0000541D" w:rsidRDefault="00125EF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25EF0" w:rsidRPr="0000541D" w14:paraId="2F579F54" w14:textId="77777777">
        <w:trPr>
          <w:trHeight w:val="859"/>
        </w:trPr>
        <w:tc>
          <w:tcPr>
            <w:tcW w:w="1265" w:type="pct"/>
            <w:noWrap/>
          </w:tcPr>
          <w:p w14:paraId="04361F46" w14:textId="77777777" w:rsidR="00125EF0" w:rsidRPr="0000541D" w:rsidRDefault="00C17EB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054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FE857E" w:rsidR="00125EF0" w:rsidRPr="0000541D" w:rsidRDefault="003067D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541D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898F764" w14:textId="77777777" w:rsidR="00125EF0" w:rsidRPr="0000541D" w:rsidRDefault="00125EF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25EF0" w:rsidRPr="0000541D" w14:paraId="73739464" w14:textId="77777777">
        <w:trPr>
          <w:trHeight w:val="703"/>
        </w:trPr>
        <w:tc>
          <w:tcPr>
            <w:tcW w:w="1265" w:type="pct"/>
            <w:noWrap/>
          </w:tcPr>
          <w:p w14:paraId="09C25322" w14:textId="77777777" w:rsidR="00125EF0" w:rsidRPr="0000541D" w:rsidRDefault="00C17EB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541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125EF0" w:rsidRPr="0000541D" w:rsidRDefault="00C17EB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0541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CD1D710" w:rsidR="00125EF0" w:rsidRPr="0000541D" w:rsidRDefault="00C17EBD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541D">
              <w:rPr>
                <w:rFonts w:ascii="Arial" w:hAnsi="Arial" w:cs="Arial"/>
                <w:b/>
                <w:bCs/>
                <w:sz w:val="20"/>
                <w:szCs w:val="20"/>
              </w:rPr>
              <w:t>Sufficient.</w:t>
            </w:r>
            <w:r w:rsidR="003067D8" w:rsidRPr="000054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ome references </w:t>
            </w:r>
            <w:r w:rsidRPr="0000541D">
              <w:rPr>
                <w:rFonts w:ascii="Arial" w:hAnsi="Arial" w:cs="Arial"/>
                <w:b/>
                <w:bCs/>
                <w:sz w:val="20"/>
                <w:szCs w:val="20"/>
              </w:rPr>
              <w:t>are not recent</w:t>
            </w:r>
          </w:p>
        </w:tc>
        <w:tc>
          <w:tcPr>
            <w:tcW w:w="1523" w:type="pct"/>
          </w:tcPr>
          <w:p w14:paraId="40220055" w14:textId="77777777" w:rsidR="00125EF0" w:rsidRPr="0000541D" w:rsidRDefault="00125EF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25EF0" w:rsidRPr="0000541D" w14:paraId="73CC4A50" w14:textId="77777777">
        <w:trPr>
          <w:trHeight w:val="386"/>
        </w:trPr>
        <w:tc>
          <w:tcPr>
            <w:tcW w:w="1265" w:type="pct"/>
            <w:noWrap/>
          </w:tcPr>
          <w:p w14:paraId="029CE8D0" w14:textId="77777777" w:rsidR="00125EF0" w:rsidRPr="0000541D" w:rsidRDefault="00125EF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125EF0" w:rsidRPr="0000541D" w:rsidRDefault="00C17EBD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0541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125EF0" w:rsidRPr="0000541D" w:rsidRDefault="00125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125EF0" w:rsidRPr="0000541D" w:rsidRDefault="00125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0AA4B909" w:rsidR="00125EF0" w:rsidRPr="0000541D" w:rsidRDefault="003067D8">
            <w:pPr>
              <w:rPr>
                <w:rFonts w:ascii="Arial" w:hAnsi="Arial" w:cs="Arial"/>
                <w:sz w:val="20"/>
                <w:szCs w:val="20"/>
              </w:rPr>
            </w:pPr>
            <w:r w:rsidRPr="0000541D">
              <w:rPr>
                <w:rFonts w:ascii="Arial" w:hAnsi="Arial" w:cs="Arial"/>
                <w:sz w:val="20"/>
                <w:szCs w:val="20"/>
              </w:rPr>
              <w:t>Suitable</w:t>
            </w:r>
          </w:p>
          <w:p w14:paraId="41E28118" w14:textId="77777777" w:rsidR="00125EF0" w:rsidRPr="0000541D" w:rsidRDefault="00125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125EF0" w:rsidRPr="0000541D" w:rsidRDefault="00125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125EF0" w:rsidRPr="0000541D" w:rsidRDefault="00125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125EF0" w:rsidRPr="0000541D" w:rsidRDefault="00125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25EF0" w:rsidRPr="0000541D" w14:paraId="20A16C0C" w14:textId="77777777">
        <w:trPr>
          <w:trHeight w:val="1178"/>
        </w:trPr>
        <w:tc>
          <w:tcPr>
            <w:tcW w:w="1265" w:type="pct"/>
            <w:noWrap/>
          </w:tcPr>
          <w:p w14:paraId="7F4BCFAE" w14:textId="77777777" w:rsidR="00125EF0" w:rsidRPr="0000541D" w:rsidRDefault="00C17EBD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0541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0541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0541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125EF0" w:rsidRPr="0000541D" w:rsidRDefault="00125EF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125EF0" w:rsidRPr="0000541D" w:rsidRDefault="00125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125EF0" w:rsidRPr="0000541D" w:rsidRDefault="00125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125EF0" w:rsidRPr="0000541D" w:rsidRDefault="00125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125EF0" w:rsidRPr="0000541D" w:rsidRDefault="00125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125EF0" w:rsidRPr="0000541D" w:rsidRDefault="00125EF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125EF0" w:rsidRPr="0000541D" w:rsidRDefault="00125EF0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8642"/>
        <w:gridCol w:w="5677"/>
      </w:tblGrid>
      <w:tr w:rsidR="00125EF0" w:rsidRPr="0000541D" w14:paraId="6A4E1E29" w14:textId="77777777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125EF0" w:rsidRPr="0000541D" w:rsidRDefault="00C17EB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0541D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0541D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125EF0" w:rsidRPr="0000541D" w:rsidRDefault="00125EF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125EF0" w:rsidRPr="0000541D" w14:paraId="5356501F" w14:textId="77777777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125EF0" w:rsidRPr="0000541D" w:rsidRDefault="00125EF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125EF0" w:rsidRPr="0000541D" w:rsidRDefault="00C17EBD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0541D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125EF0" w:rsidRPr="0000541D" w:rsidRDefault="00C17EB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0541D">
              <w:rPr>
                <w:rFonts w:ascii="Arial" w:hAnsi="Arial" w:cs="Arial"/>
                <w:lang w:val="en-GB"/>
              </w:rPr>
              <w:t>Author’s comment</w:t>
            </w:r>
            <w:r w:rsidRPr="0000541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0541D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125EF0" w:rsidRPr="0000541D" w14:paraId="3944C8A3" w14:textId="77777777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125EF0" w:rsidRPr="0000541D" w:rsidRDefault="00C17EB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0541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125EF0" w:rsidRPr="0000541D" w:rsidRDefault="00125EF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125EF0" w:rsidRPr="0000541D" w:rsidRDefault="00C17EB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0541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0541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0541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125EF0" w:rsidRPr="0000541D" w:rsidRDefault="00125EF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2AF61626" w:rsidR="00125EF0" w:rsidRPr="0000541D" w:rsidRDefault="00125EF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125EF0" w:rsidRPr="0000541D" w:rsidRDefault="00125EF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125EF0" w:rsidRPr="0000541D" w:rsidRDefault="00125EF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125EF0" w:rsidRPr="0000541D" w:rsidRDefault="00125EF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125EF0" w:rsidRPr="0000541D" w:rsidRDefault="00125EF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125EF0" w:rsidRDefault="00125EF0">
      <w:pPr>
        <w:rPr>
          <w:rFonts w:ascii="Arial" w:hAnsi="Arial" w:cs="Arial"/>
          <w:b/>
          <w:sz w:val="20"/>
          <w:szCs w:val="20"/>
          <w:lang w:val="en-GB"/>
        </w:rPr>
      </w:pPr>
    </w:p>
    <w:p w14:paraId="704137F1" w14:textId="77777777" w:rsidR="0000541D" w:rsidRPr="0018520D" w:rsidRDefault="0000541D" w:rsidP="0000541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8520D">
        <w:rPr>
          <w:rFonts w:ascii="Arial" w:hAnsi="Arial" w:cs="Arial"/>
          <w:b/>
          <w:u w:val="single"/>
        </w:rPr>
        <w:t>Reviewer details:</w:t>
      </w:r>
    </w:p>
    <w:p w14:paraId="110BFC82" w14:textId="77777777" w:rsidR="0000541D" w:rsidRPr="0018520D" w:rsidRDefault="0000541D" w:rsidP="0000541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18520D">
        <w:rPr>
          <w:rFonts w:ascii="Arial" w:hAnsi="Arial" w:cs="Arial"/>
          <w:b/>
          <w:color w:val="000000"/>
        </w:rPr>
        <w:t xml:space="preserve">Rajani M, Kerala University </w:t>
      </w:r>
      <w:proofErr w:type="gramStart"/>
      <w:r w:rsidRPr="0018520D">
        <w:rPr>
          <w:rFonts w:ascii="Arial" w:hAnsi="Arial" w:cs="Arial"/>
          <w:b/>
          <w:color w:val="000000"/>
        </w:rPr>
        <w:t>Of</w:t>
      </w:r>
      <w:proofErr w:type="gramEnd"/>
      <w:r w:rsidRPr="0018520D">
        <w:rPr>
          <w:rFonts w:ascii="Arial" w:hAnsi="Arial" w:cs="Arial"/>
          <w:b/>
          <w:color w:val="000000"/>
        </w:rPr>
        <w:t xml:space="preserve"> Health Sciences, India</w:t>
      </w:r>
    </w:p>
    <w:p w14:paraId="68BE2B52" w14:textId="77777777" w:rsidR="0000541D" w:rsidRPr="0000541D" w:rsidRDefault="0000541D">
      <w:pPr>
        <w:rPr>
          <w:rFonts w:ascii="Arial" w:hAnsi="Arial" w:cs="Arial"/>
          <w:b/>
          <w:sz w:val="20"/>
          <w:szCs w:val="20"/>
          <w:lang w:val="en-GB"/>
        </w:rPr>
      </w:pPr>
    </w:p>
    <w:sectPr w:rsidR="0000541D" w:rsidRPr="0000541D">
      <w:headerReference w:type="default" r:id="rId9"/>
      <w:footerReference w:type="default" r:id="rId10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370B7D" w14:textId="77777777" w:rsidR="00711193" w:rsidRDefault="00711193">
      <w:r>
        <w:separator/>
      </w:r>
    </w:p>
  </w:endnote>
  <w:endnote w:type="continuationSeparator" w:id="0">
    <w:p w14:paraId="0EDB6C35" w14:textId="77777777" w:rsidR="00711193" w:rsidRDefault="007111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7777777" w:rsidR="00125EF0" w:rsidRDefault="00C17EBD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33F22F" w14:textId="77777777" w:rsidR="00711193" w:rsidRDefault="00711193">
      <w:r>
        <w:separator/>
      </w:r>
    </w:p>
  </w:footnote>
  <w:footnote w:type="continuationSeparator" w:id="0">
    <w:p w14:paraId="0DE208A6" w14:textId="77777777" w:rsidR="00711193" w:rsidRDefault="007111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77777777" w:rsidR="00125EF0" w:rsidRDefault="00125EF0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125EF0" w:rsidRDefault="00125EF0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125EF0" w:rsidRDefault="00C17EBD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0541D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5EF0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6D83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67D8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585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3751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1193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393F"/>
    <w:rsid w:val="008E5067"/>
    <w:rsid w:val="008F036B"/>
    <w:rsid w:val="008F36E4"/>
    <w:rsid w:val="0090720F"/>
    <w:rsid w:val="0091410B"/>
    <w:rsid w:val="009245E3"/>
    <w:rsid w:val="00936942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17EBD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843E5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30DC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4E856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 fillcolor="white">
      <v:fill color="white"/>
    </o:shapedefaults>
    <o:shapelayout v:ext="edit">
      <o:idmap v:ext="edit" data="1"/>
    </o:shapelayout>
  </w:shapeDefaults>
  <w:decimalSymbol w:val="."/>
  <w:listSeparator w:val=","/>
  <w14:docId w14:val="6C5B5693"/>
  <w15:docId w15:val="{106DCEB9-BB4D-4493-AD10-4D629CA18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 w:cs="Helvetica"/>
      <w:lang w:val="fr-FR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Heading2Char">
    <w:name w:val="Heading 2 Char"/>
    <w:basedOn w:val="DefaultParagraphFont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rPr>
      <w:sz w:val="22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0541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resliterature.org/CaseReports/articles.php?volume=3&amp;issue=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disease-and-health-research-developmen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3</Pages>
  <Words>323</Words>
  <Characters>1847</Characters>
  <Application>Microsoft Office Word</Application>
  <DocSecurity>0</DocSecurity>
  <Lines>15</Lines>
  <Paragraphs>4</Paragraphs>
  <ScaleCrop>false</ScaleCrop>
  <Company>HP</Company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7</cp:revision>
  <dcterms:created xsi:type="dcterms:W3CDTF">2023-08-30T09:21:00Z</dcterms:created>
  <dcterms:modified xsi:type="dcterms:W3CDTF">2025-04-21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3-12.2.0.20326</vt:lpwstr>
  </property>
  <property fmtid="{D5CDD505-2E9C-101B-9397-08002B2CF9AE}" pid="4" name="ICV">
    <vt:lpwstr>EACC26431D154A76968CEF1B89DA8302_12</vt:lpwstr>
  </property>
</Properties>
</file>